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A6DECB" w14:textId="60109A37" w:rsidR="007E2429" w:rsidRDefault="009B7AA3" w:rsidP="002B16B1">
      <w:pPr>
        <w:jc w:val="center"/>
        <w:rPr>
          <w:sz w:val="28"/>
          <w:szCs w:val="28"/>
        </w:rPr>
      </w:pPr>
      <w:bookmarkStart w:id="0" w:name="_Hlk69209706"/>
      <w:r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7ABB39BB" wp14:editId="1B056E3D">
            <wp:simplePos x="0" y="0"/>
            <wp:positionH relativeFrom="margin">
              <wp:posOffset>104775</wp:posOffset>
            </wp:positionH>
            <wp:positionV relativeFrom="paragraph">
              <wp:posOffset>9525</wp:posOffset>
            </wp:positionV>
            <wp:extent cx="1266825" cy="1341897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3418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376D9E3" w14:textId="3DE2C967" w:rsidR="002B16B1" w:rsidRPr="00B52F5B" w:rsidRDefault="002B16B1" w:rsidP="009B7AA3">
      <w:pPr>
        <w:jc w:val="center"/>
        <w:rPr>
          <w:sz w:val="28"/>
          <w:szCs w:val="28"/>
        </w:rPr>
      </w:pPr>
      <w:r w:rsidRPr="00B52F5B">
        <w:rPr>
          <w:sz w:val="28"/>
          <w:szCs w:val="28"/>
        </w:rPr>
        <w:t>Town of Ronda</w:t>
      </w:r>
      <w:r w:rsidR="009B7AA3">
        <w:rPr>
          <w:sz w:val="28"/>
          <w:szCs w:val="28"/>
        </w:rPr>
        <w:br/>
        <w:t>Town Hall 123 Chatham Street Ronda, NC 28670</w:t>
      </w:r>
      <w:r w:rsidR="009B7AA3">
        <w:rPr>
          <w:sz w:val="28"/>
          <w:szCs w:val="28"/>
        </w:rPr>
        <w:br/>
      </w:r>
      <w:r w:rsidR="005E4D22">
        <w:rPr>
          <w:sz w:val="28"/>
          <w:szCs w:val="28"/>
        </w:rPr>
        <w:t>January 16, 2026, 5:00</w:t>
      </w:r>
      <w:r w:rsidR="009B7AA3">
        <w:rPr>
          <w:sz w:val="28"/>
          <w:szCs w:val="28"/>
        </w:rPr>
        <w:t xml:space="preserve"> </w:t>
      </w:r>
      <w:r w:rsidR="00306944" w:rsidRPr="00B52F5B">
        <w:rPr>
          <w:sz w:val="28"/>
          <w:szCs w:val="28"/>
        </w:rPr>
        <w:t>PM</w:t>
      </w:r>
    </w:p>
    <w:p w14:paraId="5ABDE2BB" w14:textId="5D3A492F" w:rsidR="009B7AA3" w:rsidRDefault="009B7AA3" w:rsidP="002B16B1">
      <w:p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___________</w:t>
      </w:r>
    </w:p>
    <w:p w14:paraId="1B1F2A71" w14:textId="43031A7E" w:rsidR="009B7AA3" w:rsidRPr="0046745C" w:rsidRDefault="009B7AA3" w:rsidP="009B7AA3">
      <w:pPr>
        <w:jc w:val="center"/>
        <w:rPr>
          <w:b/>
          <w:bCs/>
          <w:sz w:val="24"/>
          <w:szCs w:val="24"/>
        </w:rPr>
      </w:pPr>
      <w:r w:rsidRPr="0046745C">
        <w:rPr>
          <w:b/>
          <w:bCs/>
          <w:sz w:val="24"/>
          <w:szCs w:val="24"/>
        </w:rPr>
        <w:t xml:space="preserve">BOARD OF COMMISSIONERS </w:t>
      </w:r>
      <w:r w:rsidR="003F2EC0">
        <w:rPr>
          <w:b/>
          <w:bCs/>
          <w:sz w:val="24"/>
          <w:szCs w:val="24"/>
        </w:rPr>
        <w:t>EMERGENCY</w:t>
      </w:r>
      <w:r w:rsidRPr="0046745C">
        <w:rPr>
          <w:b/>
          <w:bCs/>
          <w:sz w:val="24"/>
          <w:szCs w:val="24"/>
        </w:rPr>
        <w:t xml:space="preserve"> MEETING</w:t>
      </w:r>
      <w:r w:rsidRPr="0046745C">
        <w:rPr>
          <w:b/>
          <w:bCs/>
          <w:sz w:val="24"/>
          <w:szCs w:val="24"/>
        </w:rPr>
        <w:br/>
        <w:t>AGENDA</w:t>
      </w:r>
    </w:p>
    <w:p w14:paraId="7C9B9463" w14:textId="2BF260D7" w:rsidR="002B16B1" w:rsidRPr="002455C2" w:rsidRDefault="009B7AA3" w:rsidP="002B16B1">
      <w:pPr>
        <w:rPr>
          <w:sz w:val="24"/>
          <w:szCs w:val="24"/>
        </w:rPr>
      </w:pPr>
      <w:r w:rsidRPr="002455C2">
        <w:rPr>
          <w:sz w:val="24"/>
          <w:szCs w:val="24"/>
        </w:rPr>
        <w:t>C</w:t>
      </w:r>
      <w:r w:rsidR="002B16B1" w:rsidRPr="002455C2">
        <w:rPr>
          <w:sz w:val="24"/>
          <w:szCs w:val="24"/>
        </w:rPr>
        <w:t>all to order</w:t>
      </w:r>
      <w:r w:rsidR="005E5A24">
        <w:rPr>
          <w:sz w:val="24"/>
          <w:szCs w:val="24"/>
        </w:rPr>
        <w:tab/>
      </w:r>
      <w:r w:rsidR="005E5A24">
        <w:rPr>
          <w:sz w:val="24"/>
          <w:szCs w:val="24"/>
        </w:rPr>
        <w:tab/>
      </w:r>
      <w:r w:rsidR="005E5A24">
        <w:rPr>
          <w:sz w:val="24"/>
          <w:szCs w:val="24"/>
        </w:rPr>
        <w:tab/>
      </w:r>
      <w:r w:rsidR="005E5A24">
        <w:rPr>
          <w:sz w:val="24"/>
          <w:szCs w:val="24"/>
        </w:rPr>
        <w:tab/>
      </w:r>
      <w:r w:rsidR="005E5A24">
        <w:rPr>
          <w:sz w:val="24"/>
          <w:szCs w:val="24"/>
        </w:rPr>
        <w:tab/>
      </w:r>
      <w:r w:rsidR="005E5A24">
        <w:rPr>
          <w:sz w:val="24"/>
          <w:szCs w:val="24"/>
        </w:rPr>
        <w:tab/>
      </w:r>
      <w:r w:rsidR="005E5A24">
        <w:rPr>
          <w:sz w:val="24"/>
          <w:szCs w:val="24"/>
        </w:rPr>
        <w:tab/>
      </w:r>
      <w:r w:rsidR="005E5A24">
        <w:rPr>
          <w:sz w:val="24"/>
          <w:szCs w:val="24"/>
        </w:rPr>
        <w:tab/>
      </w:r>
      <w:r w:rsidR="005E5A24">
        <w:rPr>
          <w:sz w:val="24"/>
          <w:szCs w:val="24"/>
        </w:rPr>
        <w:tab/>
      </w:r>
      <w:r w:rsidR="005E5A24">
        <w:rPr>
          <w:sz w:val="24"/>
          <w:szCs w:val="24"/>
        </w:rPr>
        <w:tab/>
        <w:t xml:space="preserve">Mayor </w:t>
      </w:r>
      <w:r w:rsidR="005E4D22">
        <w:rPr>
          <w:sz w:val="24"/>
          <w:szCs w:val="24"/>
        </w:rPr>
        <w:t>Masterson</w:t>
      </w:r>
    </w:p>
    <w:p w14:paraId="52C54EE9" w14:textId="49012D1B" w:rsidR="00333ACE" w:rsidRPr="005E5A24" w:rsidRDefault="00CF6932" w:rsidP="005E5A24">
      <w:pPr>
        <w:rPr>
          <w:sz w:val="24"/>
          <w:szCs w:val="24"/>
        </w:rPr>
      </w:pPr>
      <w:r w:rsidRPr="005E5A24">
        <w:rPr>
          <w:sz w:val="24"/>
          <w:szCs w:val="24"/>
        </w:rPr>
        <w:t xml:space="preserve">Board </w:t>
      </w:r>
      <w:r w:rsidR="00E2524F">
        <w:rPr>
          <w:sz w:val="24"/>
          <w:szCs w:val="24"/>
        </w:rPr>
        <w:t>Action</w:t>
      </w:r>
      <w:r w:rsidRPr="005E5A24">
        <w:rPr>
          <w:sz w:val="24"/>
          <w:szCs w:val="24"/>
        </w:rPr>
        <w:t xml:space="preserve">: </w:t>
      </w:r>
    </w:p>
    <w:p w14:paraId="4A770C2B" w14:textId="45C6183D" w:rsidR="009D79C9" w:rsidRPr="00DB1AE4" w:rsidRDefault="005E4D22" w:rsidP="00592DBE">
      <w:pPr>
        <w:pStyle w:val="ListParagraph"/>
        <w:numPr>
          <w:ilvl w:val="0"/>
          <w:numId w:val="24"/>
        </w:numPr>
        <w:rPr>
          <w:sz w:val="24"/>
          <w:szCs w:val="24"/>
        </w:rPr>
      </w:pPr>
      <w:r>
        <w:rPr>
          <w:sz w:val="24"/>
          <w:szCs w:val="24"/>
        </w:rPr>
        <w:t>Appoint 3</w:t>
      </w:r>
      <w:r w:rsidRPr="005E4D22">
        <w:rPr>
          <w:sz w:val="24"/>
          <w:szCs w:val="24"/>
          <w:vertAlign w:val="superscript"/>
        </w:rPr>
        <w:t>rd</w:t>
      </w:r>
      <w:r>
        <w:rPr>
          <w:sz w:val="24"/>
          <w:szCs w:val="24"/>
        </w:rPr>
        <w:t xml:space="preserve"> check signer</w:t>
      </w:r>
    </w:p>
    <w:p w14:paraId="3DBC5C8F" w14:textId="1F4C2A89" w:rsidR="003914D6" w:rsidRPr="002455C2" w:rsidRDefault="004F614E" w:rsidP="003914D6">
      <w:pPr>
        <w:rPr>
          <w:sz w:val="20"/>
          <w:szCs w:val="20"/>
        </w:rPr>
      </w:pPr>
      <w:r w:rsidRPr="002455C2">
        <w:rPr>
          <w:sz w:val="24"/>
          <w:szCs w:val="24"/>
        </w:rPr>
        <w:br/>
      </w:r>
      <w:r w:rsidR="002B16B1" w:rsidRPr="002455C2">
        <w:rPr>
          <w:sz w:val="24"/>
          <w:szCs w:val="24"/>
        </w:rPr>
        <w:t>Adjourn Meeting:</w:t>
      </w:r>
      <w:bookmarkEnd w:id="0"/>
    </w:p>
    <w:sectPr w:rsidR="003914D6" w:rsidRPr="002455C2" w:rsidSect="003D2B4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383F97" w14:textId="77777777" w:rsidR="00E25BD9" w:rsidRDefault="00E25BD9" w:rsidP="00F65CAA">
      <w:pPr>
        <w:spacing w:after="0" w:line="240" w:lineRule="auto"/>
      </w:pPr>
      <w:r>
        <w:separator/>
      </w:r>
    </w:p>
  </w:endnote>
  <w:endnote w:type="continuationSeparator" w:id="0">
    <w:p w14:paraId="2FA06337" w14:textId="77777777" w:rsidR="00E25BD9" w:rsidRDefault="00E25BD9" w:rsidP="00F65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CE819F" w14:textId="77777777" w:rsidR="00E25BD9" w:rsidRDefault="00E25BD9" w:rsidP="00F65CAA">
      <w:pPr>
        <w:spacing w:after="0" w:line="240" w:lineRule="auto"/>
      </w:pPr>
      <w:r>
        <w:separator/>
      </w:r>
    </w:p>
  </w:footnote>
  <w:footnote w:type="continuationSeparator" w:id="0">
    <w:p w14:paraId="67AFFA3D" w14:textId="77777777" w:rsidR="00E25BD9" w:rsidRDefault="00E25BD9" w:rsidP="00F65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553BB"/>
    <w:multiLevelType w:val="hybridMultilevel"/>
    <w:tmpl w:val="0A36F3D0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E4534A"/>
    <w:multiLevelType w:val="hybridMultilevel"/>
    <w:tmpl w:val="0A36F3D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EE545A"/>
    <w:multiLevelType w:val="hybridMultilevel"/>
    <w:tmpl w:val="B554D1BE"/>
    <w:lvl w:ilvl="0" w:tplc="6B6226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 w15:restartNumberingAfterBreak="0">
    <w:nsid w:val="11301EA1"/>
    <w:multiLevelType w:val="hybridMultilevel"/>
    <w:tmpl w:val="DA3E29C0"/>
    <w:lvl w:ilvl="0" w:tplc="F4BA3DE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CB86ACB"/>
    <w:multiLevelType w:val="hybridMultilevel"/>
    <w:tmpl w:val="ED821AE2"/>
    <w:lvl w:ilvl="0" w:tplc="4120DA8C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58214C"/>
    <w:multiLevelType w:val="hybridMultilevel"/>
    <w:tmpl w:val="8D9E4D10"/>
    <w:lvl w:ilvl="0" w:tplc="90544B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B687C7E"/>
    <w:multiLevelType w:val="hybridMultilevel"/>
    <w:tmpl w:val="93E4052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053213F"/>
    <w:multiLevelType w:val="hybridMultilevel"/>
    <w:tmpl w:val="3C5ADA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4C3B2B"/>
    <w:multiLevelType w:val="hybridMultilevel"/>
    <w:tmpl w:val="F64EA35A"/>
    <w:lvl w:ilvl="0" w:tplc="DB1C6B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B3D2F58"/>
    <w:multiLevelType w:val="hybridMultilevel"/>
    <w:tmpl w:val="0D6650AE"/>
    <w:lvl w:ilvl="0" w:tplc="3CFACCA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4E281AC8"/>
    <w:multiLevelType w:val="hybridMultilevel"/>
    <w:tmpl w:val="0E80BC72"/>
    <w:lvl w:ilvl="0" w:tplc="70CE03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1C66B2E"/>
    <w:multiLevelType w:val="hybridMultilevel"/>
    <w:tmpl w:val="29DE7A70"/>
    <w:lvl w:ilvl="0" w:tplc="5C36E6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B95336B"/>
    <w:multiLevelType w:val="hybridMultilevel"/>
    <w:tmpl w:val="803A9C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460BCC"/>
    <w:multiLevelType w:val="hybridMultilevel"/>
    <w:tmpl w:val="F13C0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D973F2"/>
    <w:multiLevelType w:val="hybridMultilevel"/>
    <w:tmpl w:val="A95E03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DB3DD3"/>
    <w:multiLevelType w:val="hybridMultilevel"/>
    <w:tmpl w:val="F53E0F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0743E2"/>
    <w:multiLevelType w:val="hybridMultilevel"/>
    <w:tmpl w:val="B85082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7B24B8"/>
    <w:multiLevelType w:val="hybridMultilevel"/>
    <w:tmpl w:val="5C327DFC"/>
    <w:lvl w:ilvl="0" w:tplc="0950BC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8682F54"/>
    <w:multiLevelType w:val="hybridMultilevel"/>
    <w:tmpl w:val="DE480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BD1D4F"/>
    <w:multiLevelType w:val="hybridMultilevel"/>
    <w:tmpl w:val="1DB05B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F5F6E9D"/>
    <w:multiLevelType w:val="hybridMultilevel"/>
    <w:tmpl w:val="63BC83FA"/>
    <w:lvl w:ilvl="0" w:tplc="BCF45348">
      <w:start w:val="1"/>
      <w:numFmt w:val="decimal"/>
      <w:lvlText w:val="%1.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21" w15:restartNumberingAfterBreak="0">
    <w:nsid w:val="73DD2AAB"/>
    <w:multiLevelType w:val="hybridMultilevel"/>
    <w:tmpl w:val="4956CC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186DFE"/>
    <w:multiLevelType w:val="hybridMultilevel"/>
    <w:tmpl w:val="9BEE8E62"/>
    <w:lvl w:ilvl="0" w:tplc="28885C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B2A3BBB"/>
    <w:multiLevelType w:val="hybridMultilevel"/>
    <w:tmpl w:val="46B4CE82"/>
    <w:lvl w:ilvl="0" w:tplc="4A7E1A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46045051">
    <w:abstractNumId w:val="13"/>
  </w:num>
  <w:num w:numId="2" w16cid:durableId="705641276">
    <w:abstractNumId w:val="17"/>
  </w:num>
  <w:num w:numId="3" w16cid:durableId="954679359">
    <w:abstractNumId w:val="16"/>
  </w:num>
  <w:num w:numId="4" w16cid:durableId="1167357403">
    <w:abstractNumId w:val="2"/>
  </w:num>
  <w:num w:numId="5" w16cid:durableId="1348478931">
    <w:abstractNumId w:val="10"/>
  </w:num>
  <w:num w:numId="6" w16cid:durableId="807670534">
    <w:abstractNumId w:val="5"/>
  </w:num>
  <w:num w:numId="7" w16cid:durableId="1478912548">
    <w:abstractNumId w:val="3"/>
  </w:num>
  <w:num w:numId="8" w16cid:durableId="905845669">
    <w:abstractNumId w:val="9"/>
  </w:num>
  <w:num w:numId="9" w16cid:durableId="1022130261">
    <w:abstractNumId w:val="15"/>
  </w:num>
  <w:num w:numId="10" w16cid:durableId="2115055315">
    <w:abstractNumId w:val="4"/>
  </w:num>
  <w:num w:numId="11" w16cid:durableId="623073834">
    <w:abstractNumId w:val="23"/>
  </w:num>
  <w:num w:numId="12" w16cid:durableId="2000191299">
    <w:abstractNumId w:val="8"/>
  </w:num>
  <w:num w:numId="13" w16cid:durableId="1092899051">
    <w:abstractNumId w:val="20"/>
  </w:num>
  <w:num w:numId="14" w16cid:durableId="1810201920">
    <w:abstractNumId w:val="19"/>
  </w:num>
  <w:num w:numId="15" w16cid:durableId="1196038702">
    <w:abstractNumId w:val="1"/>
  </w:num>
  <w:num w:numId="16" w16cid:durableId="1632974650">
    <w:abstractNumId w:val="0"/>
  </w:num>
  <w:num w:numId="17" w16cid:durableId="635378253">
    <w:abstractNumId w:val="21"/>
  </w:num>
  <w:num w:numId="18" w16cid:durableId="685787924">
    <w:abstractNumId w:val="22"/>
  </w:num>
  <w:num w:numId="19" w16cid:durableId="1439105418">
    <w:abstractNumId w:val="6"/>
  </w:num>
  <w:num w:numId="20" w16cid:durableId="727143623">
    <w:abstractNumId w:val="7"/>
  </w:num>
  <w:num w:numId="21" w16cid:durableId="2055158703">
    <w:abstractNumId w:val="18"/>
  </w:num>
  <w:num w:numId="22" w16cid:durableId="776294467">
    <w:abstractNumId w:val="14"/>
  </w:num>
  <w:num w:numId="23" w16cid:durableId="1804536524">
    <w:abstractNumId w:val="12"/>
  </w:num>
  <w:num w:numId="24" w16cid:durableId="167996562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0NDOzsDQzNjQ1MjRR0lEKTi0uzszPAykwqQUAhHs1KSwAAAA="/>
  </w:docVars>
  <w:rsids>
    <w:rsidRoot w:val="003914D6"/>
    <w:rsid w:val="000118D6"/>
    <w:rsid w:val="000505F9"/>
    <w:rsid w:val="000633B6"/>
    <w:rsid w:val="000975CF"/>
    <w:rsid w:val="000B3E17"/>
    <w:rsid w:val="000C43CB"/>
    <w:rsid w:val="000D378D"/>
    <w:rsid w:val="0011560F"/>
    <w:rsid w:val="00140B6A"/>
    <w:rsid w:val="00141D11"/>
    <w:rsid w:val="001925C5"/>
    <w:rsid w:val="0019500F"/>
    <w:rsid w:val="00196008"/>
    <w:rsid w:val="001A552F"/>
    <w:rsid w:val="001A7585"/>
    <w:rsid w:val="001F2086"/>
    <w:rsid w:val="001F5331"/>
    <w:rsid w:val="00204197"/>
    <w:rsid w:val="002362EA"/>
    <w:rsid w:val="002455C2"/>
    <w:rsid w:val="00266788"/>
    <w:rsid w:val="002930EF"/>
    <w:rsid w:val="00293162"/>
    <w:rsid w:val="00296D5E"/>
    <w:rsid w:val="002A3299"/>
    <w:rsid w:val="002A34AA"/>
    <w:rsid w:val="002B0EC2"/>
    <w:rsid w:val="002B16B1"/>
    <w:rsid w:val="002D0C7A"/>
    <w:rsid w:val="002E091E"/>
    <w:rsid w:val="002F2C78"/>
    <w:rsid w:val="00303F18"/>
    <w:rsid w:val="00306944"/>
    <w:rsid w:val="00307B16"/>
    <w:rsid w:val="00333ACE"/>
    <w:rsid w:val="00355C63"/>
    <w:rsid w:val="00367A02"/>
    <w:rsid w:val="00372DF4"/>
    <w:rsid w:val="00373CDB"/>
    <w:rsid w:val="003768F2"/>
    <w:rsid w:val="003914D6"/>
    <w:rsid w:val="00394456"/>
    <w:rsid w:val="0039481A"/>
    <w:rsid w:val="003B7DBD"/>
    <w:rsid w:val="003C0817"/>
    <w:rsid w:val="003C3283"/>
    <w:rsid w:val="003D2B40"/>
    <w:rsid w:val="003D6339"/>
    <w:rsid w:val="003E16DB"/>
    <w:rsid w:val="003E5DEC"/>
    <w:rsid w:val="003F2EC0"/>
    <w:rsid w:val="00466AFA"/>
    <w:rsid w:val="0046745C"/>
    <w:rsid w:val="00484642"/>
    <w:rsid w:val="004849BF"/>
    <w:rsid w:val="004A1CEE"/>
    <w:rsid w:val="004D02CC"/>
    <w:rsid w:val="004D22D5"/>
    <w:rsid w:val="004E2E8D"/>
    <w:rsid w:val="004E66FE"/>
    <w:rsid w:val="004F086D"/>
    <w:rsid w:val="004F3ACC"/>
    <w:rsid w:val="004F4141"/>
    <w:rsid w:val="004F614E"/>
    <w:rsid w:val="00506C95"/>
    <w:rsid w:val="0052520E"/>
    <w:rsid w:val="00542182"/>
    <w:rsid w:val="00555175"/>
    <w:rsid w:val="00555A0F"/>
    <w:rsid w:val="005755A9"/>
    <w:rsid w:val="00577B44"/>
    <w:rsid w:val="00592DBE"/>
    <w:rsid w:val="005A2025"/>
    <w:rsid w:val="005B4619"/>
    <w:rsid w:val="005B7DAC"/>
    <w:rsid w:val="005C2752"/>
    <w:rsid w:val="005C344B"/>
    <w:rsid w:val="005C428F"/>
    <w:rsid w:val="005C56A8"/>
    <w:rsid w:val="005C7F14"/>
    <w:rsid w:val="005E4D22"/>
    <w:rsid w:val="005E5889"/>
    <w:rsid w:val="005E5A24"/>
    <w:rsid w:val="005F0F00"/>
    <w:rsid w:val="00636A4C"/>
    <w:rsid w:val="006534CD"/>
    <w:rsid w:val="00654A5C"/>
    <w:rsid w:val="0068059B"/>
    <w:rsid w:val="006947EB"/>
    <w:rsid w:val="006A125E"/>
    <w:rsid w:val="006E1500"/>
    <w:rsid w:val="00706F6B"/>
    <w:rsid w:val="007171C0"/>
    <w:rsid w:val="0071727A"/>
    <w:rsid w:val="00720E78"/>
    <w:rsid w:val="00741E81"/>
    <w:rsid w:val="00752DAB"/>
    <w:rsid w:val="007574A5"/>
    <w:rsid w:val="00764DC0"/>
    <w:rsid w:val="007653F3"/>
    <w:rsid w:val="0076763E"/>
    <w:rsid w:val="007707E1"/>
    <w:rsid w:val="00771D04"/>
    <w:rsid w:val="00781FAD"/>
    <w:rsid w:val="007B5C6B"/>
    <w:rsid w:val="007B6AE4"/>
    <w:rsid w:val="007B76E7"/>
    <w:rsid w:val="007D0D69"/>
    <w:rsid w:val="007E08AB"/>
    <w:rsid w:val="007E0F41"/>
    <w:rsid w:val="007E2429"/>
    <w:rsid w:val="00802F44"/>
    <w:rsid w:val="00815920"/>
    <w:rsid w:val="00826170"/>
    <w:rsid w:val="00826B6F"/>
    <w:rsid w:val="0082771A"/>
    <w:rsid w:val="00843B88"/>
    <w:rsid w:val="00887DB8"/>
    <w:rsid w:val="008B55DC"/>
    <w:rsid w:val="008F4F1D"/>
    <w:rsid w:val="008F579D"/>
    <w:rsid w:val="00904190"/>
    <w:rsid w:val="00920051"/>
    <w:rsid w:val="00921A02"/>
    <w:rsid w:val="00930143"/>
    <w:rsid w:val="00956AB5"/>
    <w:rsid w:val="00963C53"/>
    <w:rsid w:val="0096678B"/>
    <w:rsid w:val="009819A2"/>
    <w:rsid w:val="009B7AA3"/>
    <w:rsid w:val="009D79C9"/>
    <w:rsid w:val="009F73CD"/>
    <w:rsid w:val="00A52D76"/>
    <w:rsid w:val="00A53FF4"/>
    <w:rsid w:val="00A5409D"/>
    <w:rsid w:val="00A6577C"/>
    <w:rsid w:val="00A668DA"/>
    <w:rsid w:val="00A87781"/>
    <w:rsid w:val="00AB762F"/>
    <w:rsid w:val="00AB7713"/>
    <w:rsid w:val="00AD577C"/>
    <w:rsid w:val="00AD68FA"/>
    <w:rsid w:val="00B14213"/>
    <w:rsid w:val="00B15FC4"/>
    <w:rsid w:val="00B2492B"/>
    <w:rsid w:val="00B50EBC"/>
    <w:rsid w:val="00B50FF3"/>
    <w:rsid w:val="00B52F5B"/>
    <w:rsid w:val="00B73155"/>
    <w:rsid w:val="00BC7444"/>
    <w:rsid w:val="00BD06AC"/>
    <w:rsid w:val="00BD2363"/>
    <w:rsid w:val="00BF1348"/>
    <w:rsid w:val="00C150E3"/>
    <w:rsid w:val="00C15E33"/>
    <w:rsid w:val="00C17C3D"/>
    <w:rsid w:val="00C32430"/>
    <w:rsid w:val="00C3344B"/>
    <w:rsid w:val="00C51A2E"/>
    <w:rsid w:val="00C5304A"/>
    <w:rsid w:val="00C53978"/>
    <w:rsid w:val="00C933FC"/>
    <w:rsid w:val="00CB57C1"/>
    <w:rsid w:val="00CB789E"/>
    <w:rsid w:val="00CE2D2D"/>
    <w:rsid w:val="00CF0AD6"/>
    <w:rsid w:val="00CF6932"/>
    <w:rsid w:val="00D27187"/>
    <w:rsid w:val="00D567DC"/>
    <w:rsid w:val="00DA446C"/>
    <w:rsid w:val="00DB1AE4"/>
    <w:rsid w:val="00DC181E"/>
    <w:rsid w:val="00DC766E"/>
    <w:rsid w:val="00DC7A5A"/>
    <w:rsid w:val="00DD5585"/>
    <w:rsid w:val="00DD64C2"/>
    <w:rsid w:val="00DF3161"/>
    <w:rsid w:val="00DF72F5"/>
    <w:rsid w:val="00E1555A"/>
    <w:rsid w:val="00E17A4E"/>
    <w:rsid w:val="00E2524F"/>
    <w:rsid w:val="00E25BD9"/>
    <w:rsid w:val="00E535FA"/>
    <w:rsid w:val="00E53BA6"/>
    <w:rsid w:val="00E64F45"/>
    <w:rsid w:val="00E66EED"/>
    <w:rsid w:val="00E748F2"/>
    <w:rsid w:val="00E749E4"/>
    <w:rsid w:val="00E83A6A"/>
    <w:rsid w:val="00E903FC"/>
    <w:rsid w:val="00E966A9"/>
    <w:rsid w:val="00EA1540"/>
    <w:rsid w:val="00EB070F"/>
    <w:rsid w:val="00EB1FA7"/>
    <w:rsid w:val="00EE1F01"/>
    <w:rsid w:val="00EE7B90"/>
    <w:rsid w:val="00EF11E6"/>
    <w:rsid w:val="00F14D8D"/>
    <w:rsid w:val="00F242A1"/>
    <w:rsid w:val="00F24E74"/>
    <w:rsid w:val="00F2544D"/>
    <w:rsid w:val="00F26C10"/>
    <w:rsid w:val="00F30186"/>
    <w:rsid w:val="00F35BB1"/>
    <w:rsid w:val="00F37233"/>
    <w:rsid w:val="00F431B4"/>
    <w:rsid w:val="00F47C71"/>
    <w:rsid w:val="00F65CAA"/>
    <w:rsid w:val="00F66B4C"/>
    <w:rsid w:val="00F67920"/>
    <w:rsid w:val="00F7067F"/>
    <w:rsid w:val="00F7264D"/>
    <w:rsid w:val="00FB0712"/>
    <w:rsid w:val="00FB4058"/>
    <w:rsid w:val="00FB5115"/>
    <w:rsid w:val="00FC0FC9"/>
    <w:rsid w:val="00FC1FED"/>
    <w:rsid w:val="00FF3AB6"/>
    <w:rsid w:val="00FF69A8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B8D1D1"/>
  <w15:docId w15:val="{AA6C5C3B-64C5-439D-B4B9-5BA0E13BF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6B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14D6"/>
    <w:pPr>
      <w:spacing w:line="259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65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CAA"/>
  </w:style>
  <w:style w:type="paragraph" w:styleId="Footer">
    <w:name w:val="footer"/>
    <w:basedOn w:val="Normal"/>
    <w:link w:val="FooterChar"/>
    <w:uiPriority w:val="99"/>
    <w:unhideWhenUsed/>
    <w:rsid w:val="00F65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C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013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</Words>
  <Characters>26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wn of Ronda</dc:creator>
  <cp:keywords/>
  <dc:description/>
  <cp:lastModifiedBy>Andrea Stevens</cp:lastModifiedBy>
  <cp:revision>2</cp:revision>
  <cp:lastPrinted>2025-12-22T17:04:00Z</cp:lastPrinted>
  <dcterms:created xsi:type="dcterms:W3CDTF">2026-02-13T15:51:00Z</dcterms:created>
  <dcterms:modified xsi:type="dcterms:W3CDTF">2026-02-13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872a5b-1a57-4c0e-a820-a869896614d1</vt:lpwstr>
  </property>
</Properties>
</file>